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cover-letter"/>
    <w:p>
      <w:pPr>
        <w:pStyle w:val="Heading1"/>
      </w:pPr>
      <w:r>
        <w:t xml:space="preserve">Cover Letter</w:t>
      </w:r>
    </w:p>
    <w:p>
      <w:pPr>
        <w:pStyle w:val="FirstParagraph"/>
      </w:pPr>
      <w:r>
        <w:rPr>
          <w:bCs/>
          <w:b/>
        </w:rPr>
        <w:t xml:space="preserve">Orthodontist Position in India Bangalore</w:t>
      </w:r>
    </w:p>
    <w:bookmarkEnd w:id="20"/>
    <w:p>
      <w:pPr>
        <w:pStyle w:val="BodyText"/>
      </w:pPr>
      <w:r>
        <w:t xml:space="preserve">Dear [Hiring Manager's Name],</w:t>
      </w:r>
    </w:p>
    <w:p>
      <w:pPr>
        <w:pStyle w:val="BodyText"/>
      </w:pPr>
      <w:r>
        <w:t xml:space="preserve">I am writing to express my sincere interest in the Orthodontist position at your esteemed dental practice in India Bangalore. As a dedicated and experienced orthodontist with a passion for transforming smiles and improving patients' quality of life, I am eager to contribute my expertise to a forward-thinking institution like yours. Bangalore, often referred to as the "Silicon Valley of India," is not only a hub for technological innovation but also a growing center for advanced healthcare services. This dynamic environment aligns perfectly with my professional aspirations and commitment to excellence in orthodontic care.</w:t>
      </w:r>
    </w:p>
    <w:p>
      <w:pPr>
        <w:pStyle w:val="BodyText"/>
      </w:pPr>
      <w:r>
        <w:t xml:space="preserve">With over [X years] of experience in orthodontics, I have developed a comprehensive understanding of the field, from diagnosing complex malocclusions to designing personalized treatment plans that prioritize patient comfort and long-term oral health. My journey as an Orthodontist has been shaped by a blend of rigorous academic training and hands-on clinical practice, which has equipped me with the technical skills and empathy required to serve diverse patient populations. In India Bangalore, where cultural diversity and a rapidly expanding middle class have created a demand for high-quality dental care, I am confident in my ability to make meaningful contributions.</w:t>
      </w:r>
    </w:p>
    <w:p>
      <w:pPr>
        <w:pStyle w:val="BodyText"/>
      </w:pPr>
      <w:r>
        <w:t xml:space="preserve">My academic foundation includes a [Dental Degree, e.g., BDS] from [University Name] and a Master of Dental Surgery (MDS) in Orthodontics from [Institution Name], both of which have provided me with a strong theoretical and practical base. Additionally, I have completed advanced certifications in [specific techniques or technologies, e.g., Invisalign, digital imaging, or pediatric orthodontics], ensuring that I stay at the forefront of innovations that enhance treatment outcomes. In India Bangalore, where the adoption of cutting-edge technology is accelerating, these skills are particularly valuable for addressing modern orthodontic challenges.</w:t>
      </w:r>
    </w:p>
    <w:p>
      <w:pPr>
        <w:pStyle w:val="BodyText"/>
      </w:pPr>
      <w:r>
        <w:t xml:space="preserve">Working in India Bangalore has allowed me to experience firsthand the unique demands and opportunities of this vibrant city. The population's growing awareness of oral health, coupled with a rising preference for cosmetic dentistry, has created a need for orthodontists who can balance clinical excellence with cultural sensitivity. I have served patients from diverse backgrounds, including international communities and local residents, which has honed my ability to communicate effectively and tailor treatments to individual needs. For instance, I recently collaborated with a team of multidisciplinary specialists to provide comprehensive care for a patient with complex craniofacial anomalies, demonstrating my commitment to holistic patient care.</w:t>
      </w:r>
    </w:p>
    <w:p>
      <w:pPr>
        <w:pStyle w:val="BodyText"/>
      </w:pPr>
      <w:r>
        <w:t xml:space="preserve">What sets me apart as an Orthodontist is my unwavering focus on patient-centered care. In India Bangalore, where patients often seek treatments that align with their lifestyle and aesthetic preferences, I prioritize building trust through transparent communication and education. I believe that informed patients are empowered to make decisions that best suit their goals. Whether explaining the benefits of phased treatment for children or discussing the advantages of clear aligners for adults, I strive to make every interaction meaningful and reassuring.</w:t>
      </w:r>
    </w:p>
    <w:p>
      <w:pPr>
        <w:pStyle w:val="BodyText"/>
      </w:pPr>
      <w:r>
        <w:t xml:space="preserve">Moreover, my experience in India Bangalore has exposed me to a wide range of orthodontic cases, from routine malocclusions to rare genetic conditions. This exposure has sharpened my problem-solving skills and reinforced the importance of staying adaptable in a field that is constantly evolving. I am particularly passionate about leveraging technology to improve efficiency and outcomes—for example, using 3D imaging to visualize treatment plans or employing digital workflows to streamline patient follow-ups. These innovations are especially relevant in a city like Bangalore, where the integration of technology into healthcare is rapidly expanding.</w:t>
      </w:r>
    </w:p>
    <w:p>
      <w:pPr>
        <w:pStyle w:val="BodyText"/>
      </w:pPr>
      <w:r>
        <w:t xml:space="preserve">In addition to my clinical expertise, I am committed to professional growth and community engagement. I regularly attend conferences and workshops hosted by organizations such as the Indian Orthodontic Society (IOS) and participate in continuing education programs to stay updated on global trends. In India Bangalore, where the dental industry is thriving, this dedication to learning ensures that I can offer my patients the most up-to-date and evidence-based treatments. I have also volunteered at local dental camps, providing free orthodontic consultations to underserved communities, which reflects my belief in the social responsibility of healthcare professionals.</w:t>
      </w:r>
    </w:p>
    <w:p>
      <w:pPr>
        <w:pStyle w:val="BodyText"/>
      </w:pPr>
      <w:r>
        <w:t xml:space="preserve">Choosing India Bangalore as a place to build my career has been a natural decision for me. The city’s blend of tradition and modernity, its thriving healthcare ecosystem, and its reputation as a global destination for medical tourism create an ideal setting for an Orthodontist to thrive. I am particularly inspired by the opportunities to collaborate with other dental specialists and contribute to the advancement of orthodontic care in this region. My goal is to not only provide exceptional clinical care but also to mentor junior professionals and support the development of high standards in orthodontics across India.</w:t>
      </w:r>
    </w:p>
    <w:p>
      <w:pPr>
        <w:pStyle w:val="BodyText"/>
      </w:pPr>
      <w:r>
        <w:t xml:space="preserve">In conclusion, I am eager to bring my skills, experience, and passion for orthodontics to your practice in India Bangalore. I am confident that my background aligns with the values of your institution and that I can contribute to its continued success. Thank you for considering my application. I would welcome the opportunity to discuss how my qualifications and vision for patient care can benefit your team.</w:t>
      </w:r>
    </w:p>
    <w:p>
      <w:pPr>
        <w:pStyle w:val="BodyText"/>
      </w:pPr>
      <w:r>
        <w:t xml:space="preserve">Sincerely,</w:t>
      </w:r>
      <w:r>
        <w:br/>
      </w:r>
      <w:r>
        <w:t xml:space="preserve">[Your Full Name]</w:t>
      </w:r>
      <w:r>
        <w:br/>
      </w:r>
      <w:r>
        <w:t xml:space="preserve">[Your Contact Information]</w:t>
      </w:r>
      <w:r>
        <w:br/>
      </w:r>
      <w:r>
        <w:t xml:space="preserve">[LinkedIn Profile or Websit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India Bangalore</dc:title>
  <dc:creator/>
  <dc:language>en</dc:language>
  <cp:keywords/>
  <dcterms:created xsi:type="dcterms:W3CDTF">2026-07-23T19:20:31Z</dcterms:created>
  <dcterms:modified xsi:type="dcterms:W3CDTF">2026-07-23T19:20:31Z</dcterms:modified>
</cp:coreProperties>
</file>

<file path=docProps/custom.xml><?xml version="1.0" encoding="utf-8"?>
<Properties xmlns="http://schemas.openxmlformats.org/officeDocument/2006/custom-properties" xmlns:vt="http://schemas.openxmlformats.org/officeDocument/2006/docPropsVTypes"/>
</file>